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3980"/>
        <w:gridCol w:w="536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11401181" w:rsidR="00FC5C48" w:rsidRDefault="009B7700" w:rsidP="00E5196C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981B1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7</w:t>
            </w:r>
            <w:r w:rsidR="005A334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</w:t>
            </w:r>
            <w:r w:rsidR="00E5196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-</w:t>
            </w:r>
            <w:r w:rsidR="00981B1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1</w:t>
            </w:r>
            <w:r w:rsidR="005A334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0</w:t>
            </w:r>
            <w:r w:rsidR="00604DC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043E8C">
        <w:trPr>
          <w:trHeight w:val="434"/>
        </w:trPr>
        <w:tc>
          <w:tcPr>
            <w:tcW w:w="398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536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043E8C">
        <w:trPr>
          <w:trHeight w:val="289"/>
        </w:trPr>
        <w:tc>
          <w:tcPr>
            <w:tcW w:w="398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6D56C2" w14:paraId="51608374" w14:textId="77777777" w:rsidTr="00426B27">
        <w:trPr>
          <w:trHeight w:val="1227"/>
        </w:trPr>
        <w:tc>
          <w:tcPr>
            <w:tcW w:w="3980" w:type="dxa"/>
            <w:vAlign w:val="center"/>
          </w:tcPr>
          <w:p w14:paraId="212197F9" w14:textId="77777777" w:rsidR="006D56C2" w:rsidRPr="008D08FD" w:rsidRDefault="006D56C2" w:rsidP="006D56C2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05631523" w:rsidR="006D56C2" w:rsidRPr="006D56C2" w:rsidRDefault="006D56C2" w:rsidP="006D56C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bookmarkStart w:id="0" w:name="_GoBack"/>
            <w:r w:rsidRPr="006D56C2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ČOKO ZDRAVE KUGLICE , BANANA KOMAD </w:t>
            </w:r>
            <w:bookmarkEnd w:id="0"/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452E8747" w:rsidR="006D56C2" w:rsidRPr="006D56C2" w:rsidRDefault="006D56C2" w:rsidP="006D56C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D56C2">
              <w:rPr>
                <w:rFonts w:asciiTheme="minorHAnsi" w:eastAsia="Segoe UI" w:hAnsiTheme="minorHAnsi" w:cstheme="minorHAnsi"/>
                <w:sz w:val="22"/>
                <w:szCs w:val="22"/>
              </w:rPr>
              <w:t>7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2508850A" w:rsidR="006D56C2" w:rsidRPr="006D56C2" w:rsidRDefault="006D56C2" w:rsidP="006D56C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6D56C2">
              <w:rPr>
                <w:rFonts w:asciiTheme="minorHAnsi" w:eastAsia="Segoe UI" w:hAnsiTheme="minorHAnsi" w:cstheme="minorHAnsi"/>
                <w:sz w:val="22"/>
                <w:szCs w:val="22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52E486BB" w:rsidR="006D56C2" w:rsidRPr="006D56C2" w:rsidRDefault="006D56C2" w:rsidP="006D56C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6D56C2">
              <w:rPr>
                <w:rFonts w:asciiTheme="minorHAnsi" w:eastAsia="Segoe UI" w:hAnsiTheme="minorHAnsi" w:cstheme="minorHAnsi"/>
                <w:sz w:val="22"/>
                <w:szCs w:val="22"/>
              </w:rPr>
              <w:t>9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24119352" w:rsidR="006D56C2" w:rsidRPr="006D56C2" w:rsidRDefault="006D56C2" w:rsidP="006D56C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6D56C2">
              <w:rPr>
                <w:rFonts w:asciiTheme="minorHAnsi" w:eastAsia="Segoe UI" w:hAnsiTheme="minorHAnsi" w:cstheme="minorHAnsi"/>
                <w:sz w:val="22"/>
                <w:szCs w:val="22"/>
              </w:rPr>
              <w:t>45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514D6D08" w:rsidR="006D56C2" w:rsidRPr="006D56C2" w:rsidRDefault="006D56C2" w:rsidP="006D56C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>(S), Kikiriki(T), Soja(S), Mlijeko(S), Laktoza(S)</w:t>
            </w:r>
          </w:p>
        </w:tc>
      </w:tr>
      <w:tr w:rsidR="004E76E7" w14:paraId="5B8E6D09" w14:textId="77777777" w:rsidTr="00A53D0B">
        <w:trPr>
          <w:trHeight w:val="1134"/>
        </w:trPr>
        <w:tc>
          <w:tcPr>
            <w:tcW w:w="3980" w:type="dxa"/>
            <w:vAlign w:val="center"/>
          </w:tcPr>
          <w:p w14:paraId="7E9FCCFB" w14:textId="77777777" w:rsidR="004E76E7" w:rsidRPr="008D08FD" w:rsidRDefault="004E76E7" w:rsidP="004E76E7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044AE562" w:rsidR="004E76E7" w:rsidRPr="008B3B3E" w:rsidRDefault="00981B1C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VOĆE, ZELENA SALATA, TJESTENINA S MLJEVENOM PURETINOM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5B142AFA" w:rsidR="004E76E7" w:rsidRPr="004E76E7" w:rsidRDefault="00981B1C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57,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6F0FB2BE" w:rsidR="004E76E7" w:rsidRPr="004E76E7" w:rsidRDefault="00981B1C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8,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223D3765" w:rsidR="004E76E7" w:rsidRPr="004E76E7" w:rsidRDefault="00981B1C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,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61EDB4D9" w:rsidR="004E76E7" w:rsidRPr="004E76E7" w:rsidRDefault="00981B1C" w:rsidP="004E76E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2,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2C66520F" w:rsidR="004E76E7" w:rsidRPr="004E76E7" w:rsidRDefault="00981B1C" w:rsidP="004E76E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luten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(S), soja(T), celer(T),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gluten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(T), celer(S)</w:t>
            </w:r>
          </w:p>
        </w:tc>
      </w:tr>
      <w:tr w:rsidR="00981B1C" w14:paraId="23BA9073" w14:textId="77777777" w:rsidTr="00030821">
        <w:trPr>
          <w:trHeight w:val="1134"/>
        </w:trPr>
        <w:tc>
          <w:tcPr>
            <w:tcW w:w="3980" w:type="dxa"/>
            <w:vAlign w:val="center"/>
          </w:tcPr>
          <w:p w14:paraId="01F9CCA3" w14:textId="77777777" w:rsidR="00981B1C" w:rsidRPr="00727AE1" w:rsidRDefault="00981B1C" w:rsidP="00981B1C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1D81E3F7" w:rsidR="00981B1C" w:rsidRPr="00981B1C" w:rsidRDefault="00981B1C" w:rsidP="00981B1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81B1C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>VARIVO OD GRAŠKA I POVRĆA S NJOKIMA , MANDARINA KOMAD , ŠKOLSKI KRUH 1/2 ŠNIT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1B133BB2" w:rsidR="00981B1C" w:rsidRPr="00981B1C" w:rsidRDefault="00981B1C" w:rsidP="00981B1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81B1C">
              <w:rPr>
                <w:rFonts w:asciiTheme="minorHAnsi" w:eastAsia="Segoe UI" w:hAnsiTheme="minorHAnsi" w:cstheme="minorHAnsi"/>
                <w:sz w:val="22"/>
                <w:szCs w:val="22"/>
              </w:rPr>
              <w:t>62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4BE5E1A6" w:rsidR="00981B1C" w:rsidRPr="00981B1C" w:rsidRDefault="00981B1C" w:rsidP="00981B1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81B1C">
              <w:rPr>
                <w:rFonts w:asciiTheme="minorHAnsi" w:eastAsia="Segoe UI" w:hAnsiTheme="minorHAnsi" w:cstheme="minorHAnsi"/>
                <w:sz w:val="22"/>
                <w:szCs w:val="22"/>
              </w:rPr>
              <w:t>9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4D0E69CE" w:rsidR="00981B1C" w:rsidRPr="00981B1C" w:rsidRDefault="00981B1C" w:rsidP="00981B1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81B1C">
              <w:rPr>
                <w:rFonts w:asciiTheme="minorHAnsi" w:eastAsia="Segoe UI" w:hAnsiTheme="minorHAnsi" w:cstheme="minorHAnsi"/>
                <w:sz w:val="22"/>
                <w:szCs w:val="22"/>
              </w:rPr>
              <w:t>9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3CFDEF22" w:rsidR="00981B1C" w:rsidRPr="00981B1C" w:rsidRDefault="00981B1C" w:rsidP="00981B1C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81B1C">
              <w:rPr>
                <w:rFonts w:asciiTheme="minorHAnsi" w:eastAsia="Segoe UI" w:hAnsiTheme="minorHAnsi" w:cstheme="minorHAnsi"/>
                <w:sz w:val="22"/>
                <w:szCs w:val="22"/>
              </w:rPr>
              <w:t>37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74CBC962" w:rsidR="00981B1C" w:rsidRPr="00981B1C" w:rsidRDefault="00981B1C" w:rsidP="00981B1C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981B1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Celer(T), </w:t>
            </w:r>
            <w:proofErr w:type="spellStart"/>
            <w:r w:rsidRPr="00981B1C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981B1C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981B1C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981B1C">
              <w:rPr>
                <w:rFonts w:asciiTheme="minorHAnsi" w:eastAsia="Segoe UI" w:hAnsiTheme="minorHAnsi" w:cstheme="minorHAnsi"/>
                <w:sz w:val="20"/>
                <w:szCs w:val="20"/>
              </w:rPr>
              <w:t>(S), Jaja(T), Mlijeko(T), Celer(S), Soja(T), Soja(S), Sezam(S), Lupina(T)</w:t>
            </w:r>
          </w:p>
        </w:tc>
      </w:tr>
      <w:tr w:rsidR="004E76E7" w14:paraId="49ECACBE" w14:textId="77777777" w:rsidTr="00252F6C">
        <w:trPr>
          <w:trHeight w:val="1134"/>
        </w:trPr>
        <w:tc>
          <w:tcPr>
            <w:tcW w:w="3980" w:type="dxa"/>
            <w:vAlign w:val="center"/>
          </w:tcPr>
          <w:p w14:paraId="4744470C" w14:textId="77777777" w:rsidR="004E76E7" w:rsidRPr="008D08FD" w:rsidRDefault="004E76E7" w:rsidP="004E76E7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5B9BB175" w:rsidR="004E76E7" w:rsidRPr="008B3B3E" w:rsidRDefault="00981B1C" w:rsidP="004E76E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</w:rPr>
            </w:pPr>
            <w:r>
              <w:rPr>
                <w:rFonts w:asciiTheme="minorHAnsi" w:eastAsia="Calibri" w:hAnsiTheme="minorHAnsi" w:cstheme="minorHAnsi"/>
                <w:b/>
                <w:color w:val="000000" w:themeColor="text1"/>
              </w:rPr>
              <w:t>RIŽOTO S PILETINOM, CIKLA SALATA, VOĆE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5B103ED8" w:rsidR="004E76E7" w:rsidRPr="009D554F" w:rsidRDefault="00981B1C" w:rsidP="004E76E7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56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4A0B589A" w:rsidR="004E76E7" w:rsidRPr="009D554F" w:rsidRDefault="00981B1C" w:rsidP="004E76E7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>
              <w:rPr>
                <w:rFonts w:asciiTheme="minorHAnsi" w:eastAsia="Calibri" w:hAnsiTheme="minorHAnsi" w:cstheme="minorHAnsi"/>
                <w:color w:val="000000" w:themeColor="text1"/>
              </w:rPr>
              <w:t>13,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3FB8972E" w:rsidR="004E76E7" w:rsidRPr="009D554F" w:rsidRDefault="00981B1C" w:rsidP="004E76E7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>
              <w:rPr>
                <w:rFonts w:asciiTheme="minorHAnsi" w:eastAsia="Calibri" w:hAnsiTheme="minorHAnsi" w:cstheme="minorHAnsi"/>
                <w:color w:val="000000" w:themeColor="text1"/>
              </w:rPr>
              <w:t>17,5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3511DCBD" w:rsidR="004E76E7" w:rsidRPr="009D554F" w:rsidRDefault="00981B1C" w:rsidP="004E76E7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</w:rPr>
            </w:pPr>
            <w:r>
              <w:rPr>
                <w:rFonts w:asciiTheme="minorHAnsi" w:eastAsia="Calibri" w:hAnsiTheme="minorHAnsi" w:cstheme="minorHAnsi"/>
                <w:color w:val="000000" w:themeColor="text1"/>
              </w:rPr>
              <w:t>43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37723B8F" w:rsidR="004E76E7" w:rsidRPr="009D554F" w:rsidRDefault="00981B1C" w:rsidP="004E76E7">
            <w:pPr>
              <w:spacing w:line="240" w:lineRule="auto"/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inorHAnsi" w:eastAsia="Calibri" w:hAnsiTheme="minorHAnsi" w:cstheme="minorHAnsi"/>
                <w:color w:val="000000" w:themeColor="text1"/>
                <w:sz w:val="20"/>
                <w:szCs w:val="20"/>
              </w:rPr>
              <w:t>Goršica</w:t>
            </w:r>
            <w:proofErr w:type="spellEnd"/>
          </w:p>
        </w:tc>
      </w:tr>
      <w:tr w:rsidR="006D56C2" w14:paraId="26A1D888" w14:textId="77777777" w:rsidTr="00DD366D">
        <w:trPr>
          <w:trHeight w:val="1134"/>
        </w:trPr>
        <w:tc>
          <w:tcPr>
            <w:tcW w:w="3980" w:type="dxa"/>
            <w:vAlign w:val="center"/>
          </w:tcPr>
          <w:p w14:paraId="17ABBF48" w14:textId="77777777" w:rsidR="006D56C2" w:rsidRPr="00727AE1" w:rsidRDefault="006D56C2" w:rsidP="006D56C2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7901D6CD" w:rsidR="006D56C2" w:rsidRPr="008B3B3E" w:rsidRDefault="006D56C2" w:rsidP="006D56C2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color w:val="000000" w:themeColor="text1"/>
              </w:rPr>
            </w:pPr>
            <w:r>
              <w:rPr>
                <w:rFonts w:asciiTheme="minorHAnsi" w:eastAsia="Calibri" w:hAnsiTheme="minorHAnsi" w:cstheme="minorHAnsi"/>
                <w:b/>
                <w:color w:val="000000" w:themeColor="text1"/>
              </w:rPr>
              <w:t>VOĆE, SLATA KUPUS, RIBLJI ŠTAPIĆI UZ KUHANO MJEŠANO POVR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52201822" w14:textId="31C52EFB" w:rsidR="006D56C2" w:rsidRPr="006D56C2" w:rsidRDefault="006D56C2" w:rsidP="006D56C2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>52.3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44AC3BE" w14:textId="74A81F4F" w:rsidR="006D56C2" w:rsidRPr="006D56C2" w:rsidRDefault="006D56C2" w:rsidP="006D56C2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>16.4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3441F60" w14:textId="70C60884" w:rsidR="006D56C2" w:rsidRPr="006D56C2" w:rsidRDefault="006D56C2" w:rsidP="006D56C2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>18.2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57746710" w14:textId="7841A2AA" w:rsidR="006D56C2" w:rsidRPr="006D56C2" w:rsidRDefault="006D56C2" w:rsidP="006D56C2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>434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27A2ABB4" w14:textId="090A578F" w:rsidR="006D56C2" w:rsidRPr="006D56C2" w:rsidRDefault="006D56C2" w:rsidP="006D56C2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>Mekušci</w:t>
            </w:r>
            <w:proofErr w:type="spellEnd"/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6D56C2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</w:tbl>
    <w:p w14:paraId="29FC9F77" w14:textId="77777777" w:rsidR="00FC5C48" w:rsidRDefault="00FC5C48"/>
    <w:sectPr w:rsidR="00FC5C48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8909E" w14:textId="77777777" w:rsidR="00500DC8" w:rsidRDefault="00500DC8">
      <w:pPr>
        <w:spacing w:line="240" w:lineRule="auto"/>
      </w:pPr>
      <w:r>
        <w:separator/>
      </w:r>
    </w:p>
  </w:endnote>
  <w:endnote w:type="continuationSeparator" w:id="0">
    <w:p w14:paraId="5F518C5D" w14:textId="77777777" w:rsidR="00500DC8" w:rsidRDefault="00500D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69935" w14:textId="77777777" w:rsidR="00500DC8" w:rsidRDefault="00500DC8">
      <w:pPr>
        <w:spacing w:line="240" w:lineRule="auto"/>
      </w:pPr>
      <w:r>
        <w:separator/>
      </w:r>
    </w:p>
  </w:footnote>
  <w:footnote w:type="continuationSeparator" w:id="0">
    <w:p w14:paraId="2D42E4B8" w14:textId="77777777" w:rsidR="00500DC8" w:rsidRDefault="00500D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E4282"/>
    <w:rsid w:val="002C5E85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81A97"/>
    <w:rsid w:val="005A152D"/>
    <w:rsid w:val="005A3345"/>
    <w:rsid w:val="005C0CDD"/>
    <w:rsid w:val="005C26EF"/>
    <w:rsid w:val="005D5281"/>
    <w:rsid w:val="006041DB"/>
    <w:rsid w:val="00604DC0"/>
    <w:rsid w:val="006A62C9"/>
    <w:rsid w:val="006D56C2"/>
    <w:rsid w:val="006F7F7B"/>
    <w:rsid w:val="00727AE1"/>
    <w:rsid w:val="00753907"/>
    <w:rsid w:val="007648DD"/>
    <w:rsid w:val="00785D8A"/>
    <w:rsid w:val="008360EE"/>
    <w:rsid w:val="008B3B3E"/>
    <w:rsid w:val="008D08FD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B95FA2"/>
    <w:rsid w:val="00C7467B"/>
    <w:rsid w:val="00CB6F1F"/>
    <w:rsid w:val="00D34181"/>
    <w:rsid w:val="00D73947"/>
    <w:rsid w:val="00E5196C"/>
    <w:rsid w:val="00EF7F35"/>
    <w:rsid w:val="00F8782A"/>
    <w:rsid w:val="00F908CC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4D262E8-B762-4D2F-B9D5-5E7082CBF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3</cp:revision>
  <cp:lastPrinted>2022-09-30T10:10:00Z</cp:lastPrinted>
  <dcterms:created xsi:type="dcterms:W3CDTF">2022-10-10T07:33:00Z</dcterms:created>
  <dcterms:modified xsi:type="dcterms:W3CDTF">2022-10-17T10:35:00Z</dcterms:modified>
</cp:coreProperties>
</file>